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Хан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Владимировна,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</w:t>
      </w:r>
      <w:r>
        <w:t xml:space="preserve"> </w:t>
      </w:r>
      <w:r>
        <w:t xml:space="preserve">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или Шифр XOR - это наложение или снятие на открытые или зашифрованные данные последовательности элементов других данных, полученной с помощью некоторого криптографического</w:t>
      </w:r>
      <w:r>
        <w:t xml:space="preserve"> </w:t>
      </w:r>
      <w:r>
        <w:t xml:space="preserve">алгоритма, для получения зашифрованных или открытых данных. С точки зрения теории криптоанализа метод шифрования однократной вероятностной гаммой (однократного гаммирования)</w:t>
      </w:r>
      <w:r>
        <w:t xml:space="preserve"> </w:t>
      </w:r>
      <w:r>
        <w:t xml:space="preserve">той же длины, что и открытый текст, является невскрываемым. Наложение гаммы по сути представляет собой выполнение операции сложения по модулю 2 (XOR) между элементами</w:t>
      </w:r>
      <w:r>
        <w:t xml:space="preserve"> </w:t>
      </w:r>
      <w:r>
        <w:t xml:space="preserve">гаммы и элементами подлежащего сокрытию текста. Данный метод шифрования является симметричным, так как двойное прибавление одной и той же величины по модулю 2 восстанавливает</w:t>
      </w:r>
      <w:r>
        <w:t xml:space="preserve"> </w:t>
      </w:r>
      <w:r>
        <w:t xml:space="preserve">исходное 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- полная случайность ключа;</w:t>
      </w:r>
      <w:r>
        <w:t xml:space="preserve"> </w:t>
      </w:r>
      <w:r>
        <w:t xml:space="preserve">- равенство длин ключа и открытого текста;</w:t>
      </w:r>
      <w:r>
        <w:t xml:space="preserve"> </w:t>
      </w:r>
      <w:r>
        <w:t xml:space="preserve">- однократное использование ключа.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bookmarkEnd w:id="23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Я разработала приложение на языке Python. Запуск программы производился в Jupiter Notepad. Ключ</w:t>
      </w:r>
      <w:r>
        <w:t xml:space="preserve"> </w:t>
      </w:r>
      <w:r>
        <w:t xml:space="preserve">“</w:t>
      </w:r>
      <w:r>
        <w:t xml:space="preserve">Счастливого Рождества!</w:t>
      </w:r>
      <w:r>
        <w:t xml:space="preserve">”</w:t>
      </w:r>
      <w:r>
        <w:t xml:space="preserve"> </w:t>
      </w:r>
      <w:r>
        <w:t xml:space="preserve">был подобран случайно. Длина ключа и открытого текста равны.</w:t>
      </w:r>
      <w:r>
        <w:t xml:space="preserve"> </w:t>
      </w:r>
      <w:r>
        <w:t xml:space="preserve">Для операции сложения по модулю 2 я использовала функцию xor() из модуля operator. (</w:t>
      </w:r>
      <w:hyperlink r:id="rId24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2605151"/>
            <wp:effectExtent b="0" l="0" r="0" t="0"/>
            <wp:docPr descr="Рис 1. Код приложе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5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 1. Код приложения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освоила на практике применение режима однократного гаммирования.</w:t>
      </w:r>
    </w:p>
    <w:bookmarkEnd w:id="28"/>
    <w:bookmarkStart w:id="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Программные средства защиты информации</w:t>
        </w:r>
      </w:hyperlink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s://referatbank.ru/referat/preview/7337/metodichka-programmnye-sredstva-zaschity-informacii.html" TargetMode="External" /><Relationship Type="http://schemas.openxmlformats.org/officeDocument/2006/relationships/hyperlink" Id="rId24" Target="image/1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eferatbank.ru/referat/preview/7337/metodichka-programmnye-sredstva-zaschity-informacii.html" TargetMode="External" /><Relationship Type="http://schemas.openxmlformats.org/officeDocument/2006/relationships/hyperlink" Id="rId24" Target="image/1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нина Ирина Владимировна, НБИбд-02-18</dc:creator>
  <dc:language>ru-RU</dc:language>
  <cp:keywords/>
  <dcterms:created xsi:type="dcterms:W3CDTF">2021-12-09T07:34:28Z</dcterms:created>
  <dcterms:modified xsi:type="dcterms:W3CDTF">2021-12-09T07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Элементы криптографии. Однократное гаммирование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